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5.jpg" ContentType="image/jpeg"/>
  <Override PartName="/word/media/rId89.jpg" ContentType="image/jpeg"/>
  <Override PartName="/word/media/rId10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4</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1" w:name="the-ecological-hypotheses"/>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3"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w:anchor="callout-3.1">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3"/>
    <w:bookmarkStart w:id="103"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4"/>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8" w:name="fig-2-3"/>
          <w:p>
            <w:pPr>
              <w:jc w:val="center"/>
            </w:pPr>
            <w:r>
              <w:drawing>
                <wp:inline>
                  <wp:extent cx="5943600" cy="7768311"/>
                  <wp:effectExtent b="0" l="0" r="0" t="0"/>
                  <wp:docPr descr="" title="" id="86" name="Picture"/>
                  <a:graphic>
                    <a:graphicData uri="http://schemas.openxmlformats.org/drawingml/2006/picture">
                      <pic:pic>
                        <pic:nvPicPr>
                          <pic:cNvPr descr="images/fig2-3.jpg" id="87" name="Picture"/>
                          <pic:cNvPicPr>
                            <a:picLocks noChangeArrowheads="1" noChangeAspect="1"/>
                          </pic:cNvPicPr>
                        </pic:nvPicPr>
                        <pic:blipFill>
                          <a:blip r:embed="rId85"/>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8"/>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2" w:name="fig-2-4"/>
          <w:p>
            <w:pPr>
              <w:jc w:val="center"/>
            </w:pPr>
            <w:r>
              <w:drawing>
                <wp:inline>
                  <wp:extent cx="5943600" cy="3814028"/>
                  <wp:effectExtent b="0" l="0" r="0" t="0"/>
                  <wp:docPr descr="" title="" id="90" name="Picture"/>
                  <a:graphic>
                    <a:graphicData uri="http://schemas.openxmlformats.org/drawingml/2006/picture">
                      <pic:pic>
                        <pic:nvPicPr>
                          <pic:cNvPr descr="images/fig2-4.JPG" id="91" name="Picture"/>
                          <pic:cNvPicPr>
                            <a:picLocks noChangeArrowheads="1" noChangeAspect="1"/>
                          </pic:cNvPicPr>
                        </pic:nvPicPr>
                        <pic:blipFill>
                          <a:blip r:embed="rId89"/>
                          <a:stretch>
                            <a:fillRect/>
                          </a:stretch>
                        </pic:blipFill>
                        <pic:spPr bwMode="auto">
                          <a:xfrm>
                            <a:off x="0" y="0"/>
                            <a:ext cx="5943600" cy="3814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2"/>
        </w:tc>
      </w:tr>
    </w:tbl>
    <w:bookmarkStart w:id="96"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3"/>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4">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5"/>
      </w:r>
    </w:p>
    <w:bookmarkEnd w:id="96"/>
    <w:bookmarkStart w:id="102"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7"/>
      </w:r>
      <w:r>
        <w:t xml:space="preserve">, Jaenike (1978)</w:t>
      </w:r>
      <w:r>
        <w:rPr>
          <w:rStyle w:val="FootnoteReference"/>
        </w:rPr>
        <w:footnoteReference w:id="98"/>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9"/>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0"/>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3</w:t>
        </w:r>
      </w:hyperlink>
      <w:r>
        <w:t xml:space="preserve">.</w:t>
      </w:r>
      <w:r>
        <w:rPr>
          <w:rStyle w:val="FootnoteReference"/>
        </w:rPr>
        <w:footnoteReference w:id="101"/>
      </w:r>
    </w:p>
    <w:bookmarkEnd w:id="102"/>
    <w:bookmarkEnd w:id="103"/>
    <w:bookmarkStart w:id="110"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amazel\AppData\Local\Programs\Quarto\share\formats\docx\note.png" id="10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pPr>
              <w:spacing w:after="16"/>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7" name="Picture"/>
                  <a:graphic>
                    <a:graphicData uri="http://schemas.openxmlformats.org/drawingml/2006/picture">
                      <pic:pic>
                        <pic:nvPicPr>
                          <pic:cNvPr descr="images/fig2-5.jpg" id="108" name="Picture"/>
                          <pic:cNvPicPr>
                            <a:picLocks noChangeArrowheads="1" noChangeAspect="1"/>
                          </pic:cNvPicPr>
                        </pic:nvPicPr>
                        <pic:blipFill>
                          <a:blip r:embed="rId106"/>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r>
              <w:t xml:space="preserve">Plot showing</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c>
      </w:tr>
    </w:tbl>
    <w:p>
      <w:pPr>
        <w:pStyle w:val="BodyText"/>
      </w:pPr>
      <w:r>
        <w:t xml:space="preserve">The papers by Levene (1953) and Prout (1968) helped to lay the foundation for the fusion of population genetics and population ecology.</w:t>
      </w:r>
      <w:r>
        <w:rPr>
          <w:rStyle w:val="FootnoteReference"/>
        </w:rPr>
        <w:footnoteReference w:id="109"/>
      </w:r>
    </w:p>
    <w:bookmarkEnd w:id="110"/>
    <w:bookmarkEnd w:id="111"/>
    <w:bookmarkStart w:id="113" w:name="sec-chap6"/>
    <w:p>
      <w:pPr>
        <w:pStyle w:val="Heading1"/>
      </w:pPr>
      <w:r>
        <w:t xml:space="preserve">3.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12" w:name="the-problem-1"/>
    <w:p>
      <w:pPr>
        <w:pStyle w:val="Heading2"/>
      </w:pPr>
      <w:r>
        <w:t xml:space="preserve">3.1 The Problem</w:t>
      </w:r>
    </w:p>
    <w:bookmarkEnd w:id="112"/>
    <w:bookmarkEnd w:id="113"/>
    <w:bookmarkStart w:id="115" w:name="references"/>
    <w:p>
      <w:pPr>
        <w:pStyle w:val="Heading1"/>
      </w:pPr>
      <w:r>
        <w:t xml:space="preserve">References</w:t>
      </w:r>
    </w:p>
    <w:bookmarkStart w:id="114" w:name="refs"/>
    <w:bookmarkEnd w:id="114"/>
    <w:bookmarkEnd w:id="115"/>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ee Bell (1982) for a deeper historical view of the Lottery Model, which involves contributions by Maynard Smith and others, including Williams. I have tried to distill it down to a simple bet-hedging model here. The original formulation is more complex.</w:t>
      </w:r>
    </w:p>
  </w:footnote>
  <w:footnote w:id="38">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4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56">
    <w:p>
      <w:pPr>
        <w:pStyle w:val="FootnoteText"/>
      </w:pPr>
      <w:r>
        <w:rPr>
          <w:rStyle w:val="FootnoteReference"/>
        </w:rPr>
        <w:footnoteRef/>
      </w:r>
      <w:r>
        <w:t xml:space="preserve"> </w:t>
      </w:r>
      <w:r>
        <w:t xml:space="preserve">The bet-hedging idea dates to Daniel Bernoulli, a mathematical physicist, writing in 1738. Steve Stearns (2000) provides an important, fascinating review of how evolutionary biologists (beginning with Cohen (1966)) and economists, have borrowed from Bernoulli’s conceptual framework.</w:t>
      </w:r>
    </w:p>
  </w:footnote>
  <w:footnote w:id="5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 (2009): “The Frozen Niche-Variation Model (Vrijenhoek 1978, 1979) was directly stimulated by Roughgarden’s (1972) ideas and a need to explain the stable coexistence of* Poeciliopsis *fish clones in spatially heterogeneous desert streams (Vrijenhoek 1978).”</w:t>
      </w:r>
    </w:p>
  </w:footnote>
  <w:footnote w:id="5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65">
    <w:p>
      <w:pPr>
        <w:pStyle w:val="FootnoteText"/>
      </w:pPr>
      <w:r>
        <w:rPr>
          <w:rStyle w:val="FootnoteReference"/>
        </w:rPr>
        <w:footnoteRef/>
      </w:r>
      <w:r>
        <w:t xml:space="preserve"> </w:t>
      </w:r>
      <w:r>
        <w:t xml:space="preserve">Wallace (1975) 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s hard currencies in monetary exchanges. Soft currencies only have value within their home country. In contrast, hard currencies can be exchanged overseas for currencies with similar buying power.</w:t>
      </w:r>
    </w:p>
  </w:footnote>
  <w:footnote w:id="71">
    <w:p>
      <w:pPr>
        <w:pStyle w:val="FootnoteText"/>
      </w:pPr>
      <w:r>
        <w:rPr>
          <w:rStyle w:val="FootnoteReference"/>
        </w:rPr>
        <w:footnoteRef/>
      </w:r>
      <w:r>
        <w:t xml:space="preserve"> </w:t>
      </w:r>
      <w:r>
        <w:t xml:space="preserve">See Bell (1982) for a deeper historical view of the Lottery Model, which involves contributions by Maynard Smith and others, including Williams. I have tried to distill it down to a simple bet-hedging model here. The original formulation is more complex.</w:t>
      </w:r>
    </w:p>
  </w:footnote>
  <w:footnote w:id="72">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3">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4">
    <w:p>
      <w:pPr>
        <w:pStyle w:val="FootnoteText"/>
      </w:pPr>
      <w:r>
        <w:rPr>
          <w:rStyle w:val="FootnoteReference"/>
        </w:rPr>
        <w:footnoteRef/>
      </w:r>
      <w:r>
        <w:t xml:space="preserve"> </w:t>
      </w:r>
      <w:r>
        <w:t xml:space="preserve">The bet-hedging idea dates to Daniel Bernoulli, a mathematical physicist, writing in 1738. Steve Stearns (2000) provides an important, fascinating review of how evolutionary biologists (beginning with Cohen (1966)) and economists, have borrowed from Bernoulli’s conceptual framework.</w:t>
      </w:r>
    </w:p>
  </w:footnote>
  <w:footnote w:id="76">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 (2009): “The Frozen Niche-Variation Model (Vrijenhoek 1978, 1979) was directly stimulated by Roughgarden’s (1972) ideas and a need to explain the stable coexistence of* Poeciliopsis *fish clones in spatially heterogeneous desert streams (Vrijenhoek 1978).”</w:t>
      </w:r>
    </w:p>
  </w:footnote>
  <w:footnote w:id="77">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2">
    <w:p>
      <w:pPr>
        <w:pStyle w:val="FootnoteText"/>
      </w:pPr>
      <w:r>
        <w:rPr>
          <w:rStyle w:val="FootnoteReference"/>
        </w:rPr>
        <w:footnoteRef/>
      </w:r>
      <w:r>
        <w:t xml:space="preserve"> </w:t>
      </w:r>
      <w:r>
        <w:t xml:space="preserve">Wallace (1975) 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s hard currencies in monetary exchanges. Soft currencies only have value within their home country. In contrast, hard currencies can be exchanged overseas for currencies with similar buying power.</w:t>
      </w:r>
    </w:p>
  </w:footnote>
  <w:footnote w:id="84">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3">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 (Jajszczok 2017).</w:t>
      </w:r>
    </w:p>
  </w:footnote>
  <w:footnote w:id="95">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p>
  </w:footnote>
  <w:footnote w:id="97">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98">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99">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0">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1">
    <w:p>
      <w:pPr>
        <w:pStyle w:val="FootnoteText"/>
      </w:pPr>
      <w:r>
        <w:rPr>
          <w:rStyle w:val="FootnoteReference"/>
        </w:rPr>
        <w:footnoteRef/>
      </w:r>
      <w:r>
        <w:t xml:space="preserve"> </w:t>
      </w:r>
      <w:r>
        <w:t xml:space="preserve">The basic idea comes from a paper by Hill and Robertson (1966), and is often called the Hill-Robertson effect (following Felsenstein 1974).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 (Otto 2021).</w:t>
      </w:r>
    </w:p>
  </w:footnote>
  <w:footnote w:id="10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106" Target="media/rId106.jpg" /><Relationship Type="http://schemas.openxmlformats.org/officeDocument/2006/relationships/hyperlink" Id="rId94"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4"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8-24T19:23:36Z</dcterms:created>
  <dcterms:modified xsi:type="dcterms:W3CDTF">2023-08-24T19: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4 August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